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2860" w:rsidRPr="00462860" w:rsidRDefault="00462860" w:rsidP="00462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32"/>
          <w:szCs w:val="32"/>
        </w:rPr>
      </w:pPr>
      <w:r w:rsidRPr="00462860">
        <w:rPr>
          <w:b/>
          <w:sz w:val="32"/>
          <w:szCs w:val="32"/>
        </w:rPr>
        <w:t xml:space="preserve">DISCUSSION GUIDE – CHAPTER </w:t>
      </w:r>
      <w:r w:rsidR="0014516D">
        <w:rPr>
          <w:b/>
          <w:sz w:val="32"/>
          <w:szCs w:val="32"/>
        </w:rPr>
        <w:t>8</w:t>
      </w:r>
      <w:r w:rsidR="00F97355">
        <w:rPr>
          <w:b/>
          <w:sz w:val="32"/>
          <w:szCs w:val="32"/>
        </w:rPr>
        <w:t xml:space="preserve"> </w:t>
      </w:r>
      <w:r w:rsidRPr="00462860">
        <w:rPr>
          <w:b/>
          <w:sz w:val="32"/>
          <w:szCs w:val="32"/>
        </w:rPr>
        <w:t>(</w:t>
      </w:r>
      <w:r w:rsidR="0014516D">
        <w:rPr>
          <w:b/>
          <w:sz w:val="32"/>
          <w:szCs w:val="32"/>
        </w:rPr>
        <w:t>VERBAL</w:t>
      </w:r>
      <w:r w:rsidR="00E62E6E">
        <w:rPr>
          <w:b/>
          <w:sz w:val="32"/>
          <w:szCs w:val="32"/>
        </w:rPr>
        <w:t xml:space="preserve"> LEADERSHIP</w:t>
      </w:r>
      <w:r w:rsidRPr="00462860">
        <w:rPr>
          <w:b/>
          <w:sz w:val="32"/>
          <w:szCs w:val="32"/>
        </w:rPr>
        <w:t>)</w:t>
      </w:r>
    </w:p>
    <w:p w:rsidR="00116DE9" w:rsidRPr="001F1344" w:rsidRDefault="00116DE9" w:rsidP="00116DE9">
      <w:pPr>
        <w:rPr>
          <w:b/>
        </w:rPr>
      </w:pPr>
      <w:r w:rsidRPr="001F1344">
        <w:rPr>
          <w:b/>
        </w:rPr>
        <w:t>QUESTIONS TO DISCUSS:</w:t>
      </w:r>
    </w:p>
    <w:p w:rsidR="00116DE9" w:rsidRDefault="001F1344" w:rsidP="009D7507">
      <w:pPr>
        <w:pStyle w:val="ListParagraph"/>
        <w:numPr>
          <w:ilvl w:val="0"/>
          <w:numId w:val="1"/>
        </w:numPr>
        <w:spacing w:after="720"/>
        <w:contextualSpacing w:val="0"/>
      </w:pPr>
      <w:r>
        <w:t>Why is it so hard to say “no” or hold a friend accountable?</w:t>
      </w:r>
    </w:p>
    <w:p w:rsidR="001F1344" w:rsidRDefault="001F1344" w:rsidP="009D7507">
      <w:pPr>
        <w:pStyle w:val="ListParagraph"/>
        <w:numPr>
          <w:ilvl w:val="0"/>
          <w:numId w:val="1"/>
        </w:numPr>
        <w:spacing w:after="720"/>
        <w:contextualSpacing w:val="0"/>
      </w:pPr>
      <w:r>
        <w:t>Describe a situation when you held a friend accountable.  What was the result?</w:t>
      </w:r>
    </w:p>
    <w:p w:rsidR="001F1344" w:rsidRDefault="001F1344" w:rsidP="009D7507">
      <w:pPr>
        <w:pStyle w:val="ListParagraph"/>
        <w:numPr>
          <w:ilvl w:val="0"/>
          <w:numId w:val="1"/>
        </w:numPr>
        <w:spacing w:after="720"/>
        <w:contextualSpacing w:val="0"/>
      </w:pPr>
      <w:r>
        <w:t>If a friend was doing something that would put them in danger, how would you act?</w:t>
      </w:r>
    </w:p>
    <w:p w:rsidR="001F1344" w:rsidRDefault="001F1344" w:rsidP="009D7507">
      <w:pPr>
        <w:pStyle w:val="ListParagraph"/>
        <w:numPr>
          <w:ilvl w:val="0"/>
          <w:numId w:val="1"/>
        </w:numPr>
        <w:spacing w:after="720"/>
        <w:contextualSpacing w:val="0"/>
      </w:pPr>
      <w:r>
        <w:t>What are some positive phrases that you can use with a friend when they are frustrated or negative about something happening in your sport?</w:t>
      </w:r>
    </w:p>
    <w:p w:rsidR="001F1344" w:rsidRDefault="001F1344" w:rsidP="009D7507">
      <w:pPr>
        <w:pStyle w:val="ListParagraph"/>
        <w:numPr>
          <w:ilvl w:val="0"/>
          <w:numId w:val="1"/>
        </w:numPr>
        <w:spacing w:after="720"/>
        <w:contextualSpacing w:val="0"/>
      </w:pPr>
      <w:r>
        <w:t>What is the best way for someone to talk to you or approach you when you are frustrated?</w:t>
      </w:r>
    </w:p>
    <w:p w:rsidR="001F1344" w:rsidRDefault="001F1344" w:rsidP="009D7507">
      <w:pPr>
        <w:pStyle w:val="ListParagraph"/>
        <w:numPr>
          <w:ilvl w:val="0"/>
          <w:numId w:val="1"/>
        </w:numPr>
        <w:spacing w:after="720"/>
        <w:contextualSpacing w:val="0"/>
      </w:pPr>
      <w:r>
        <w:t>Describe a time when someone said something to you that was encouraging and you weren’t expecting it.</w:t>
      </w:r>
    </w:p>
    <w:p w:rsidR="0027631C" w:rsidRDefault="0027631C" w:rsidP="009D7507">
      <w:pPr>
        <w:pStyle w:val="ListParagraph"/>
        <w:numPr>
          <w:ilvl w:val="0"/>
          <w:numId w:val="1"/>
        </w:numPr>
        <w:spacing w:after="720"/>
        <w:contextualSpacing w:val="0"/>
      </w:pPr>
      <w:r>
        <w:t>Describe when you have made excuses out-loud.  What could you have said or done, instead?</w:t>
      </w:r>
    </w:p>
    <w:p w:rsidR="009D7507" w:rsidRDefault="009D7507" w:rsidP="009D7507">
      <w:pPr>
        <w:pStyle w:val="ListParagraph"/>
        <w:numPr>
          <w:ilvl w:val="0"/>
          <w:numId w:val="1"/>
        </w:numPr>
        <w:spacing w:after="720"/>
        <w:contextualSpacing w:val="0"/>
      </w:pPr>
      <w:r>
        <w:t>How do you tend to handle conflict?  Was there a time that you confronted someone or enforced standards and it went better t</w:t>
      </w:r>
      <w:bookmarkStart w:id="0" w:name="_GoBack"/>
      <w:bookmarkEnd w:id="0"/>
      <w:r>
        <w:t>han you expected?</w:t>
      </w:r>
    </w:p>
    <w:p w:rsidR="00116DE9" w:rsidRPr="001F1344" w:rsidRDefault="00116DE9" w:rsidP="00116DE9">
      <w:pPr>
        <w:rPr>
          <w:b/>
        </w:rPr>
      </w:pPr>
      <w:r w:rsidRPr="001F1344">
        <w:rPr>
          <w:b/>
        </w:rPr>
        <w:t>ASSIGNMENT FOR NEXT WEEK:</w:t>
      </w:r>
    </w:p>
    <w:p w:rsidR="00116DE9" w:rsidRDefault="0091313A" w:rsidP="00116DE9">
      <w:pPr>
        <w:pStyle w:val="ListParagraph"/>
        <w:numPr>
          <w:ilvl w:val="0"/>
          <w:numId w:val="3"/>
        </w:numPr>
      </w:pPr>
      <w:r>
        <w:t xml:space="preserve">Write a 140-character tweet about 5 of your teammates plus your team’s upcoming season.  Each of the 6 tweets need to be positive and encouraging.  </w:t>
      </w:r>
    </w:p>
    <w:p w:rsidR="0027631C" w:rsidRDefault="0027631C" w:rsidP="00116DE9">
      <w:pPr>
        <w:pStyle w:val="ListParagraph"/>
        <w:numPr>
          <w:ilvl w:val="0"/>
          <w:numId w:val="3"/>
        </w:numPr>
      </w:pPr>
      <w:r>
        <w:t>Come up with a slogan or phrase to use during practice when things get tough or challenging and you need to encourage your teammates.</w:t>
      </w:r>
    </w:p>
    <w:p w:rsidR="0027631C" w:rsidRDefault="0027631C" w:rsidP="00116DE9">
      <w:pPr>
        <w:pStyle w:val="ListParagraph"/>
        <w:numPr>
          <w:ilvl w:val="0"/>
          <w:numId w:val="3"/>
        </w:numPr>
      </w:pPr>
      <w:r>
        <w:t xml:space="preserve">Intentionally withhold public </w:t>
      </w:r>
      <w:proofErr w:type="spellStart"/>
      <w:r>
        <w:t>criticsm</w:t>
      </w:r>
      <w:proofErr w:type="spellEnd"/>
      <w:r>
        <w:t xml:space="preserve"> from teammates that you are not friends with.  Instead, praise their potential and find a way to point out what they are capable of.</w:t>
      </w:r>
    </w:p>
    <w:p w:rsidR="00462860" w:rsidRDefault="0027631C" w:rsidP="00116DE9">
      <w:pPr>
        <w:pStyle w:val="ListParagraph"/>
        <w:numPr>
          <w:ilvl w:val="0"/>
          <w:numId w:val="3"/>
        </w:numPr>
      </w:pPr>
      <w:r>
        <w:t>Find a way to quietly (privately) address issues with your close friends.</w:t>
      </w:r>
    </w:p>
    <w:sectPr w:rsidR="00462860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B159B" w:rsidRDefault="00AB159B" w:rsidP="00462860">
      <w:pPr>
        <w:spacing w:after="0" w:line="240" w:lineRule="auto"/>
      </w:pPr>
      <w:r>
        <w:separator/>
      </w:r>
    </w:p>
  </w:endnote>
  <w:endnote w:type="continuationSeparator" w:id="0">
    <w:p w:rsidR="00AB159B" w:rsidRDefault="00AB159B" w:rsidP="004628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0E8F" w:rsidRDefault="00AB159B" w:rsidP="00BA0E8F">
    <w:pPr>
      <w:pStyle w:val="Footer"/>
      <w:jc w:val="center"/>
    </w:pPr>
    <w:hyperlink r:id="rId1" w:history="1">
      <w:r w:rsidR="00BA0E8F" w:rsidRPr="00042E97">
        <w:rPr>
          <w:rStyle w:val="Hyperlink"/>
        </w:rPr>
        <w:t>www.TheLeadershipPlaybook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B159B" w:rsidRDefault="00AB159B" w:rsidP="00462860">
      <w:pPr>
        <w:spacing w:after="0" w:line="240" w:lineRule="auto"/>
      </w:pPr>
      <w:r>
        <w:separator/>
      </w:r>
    </w:p>
  </w:footnote>
  <w:footnote w:type="continuationSeparator" w:id="0">
    <w:p w:rsidR="00AB159B" w:rsidRDefault="00AB159B" w:rsidP="004628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2860" w:rsidRPr="00462860" w:rsidRDefault="00462860" w:rsidP="00462860">
    <w:pPr>
      <w:spacing w:after="0"/>
      <w:jc w:val="center"/>
      <w:rPr>
        <w:i/>
      </w:rPr>
    </w:pPr>
    <w:r w:rsidRPr="00462860">
      <w:rPr>
        <w:i/>
      </w:rPr>
      <w:t>THE LEADERSHIP PLAYBOOK</w:t>
    </w:r>
  </w:p>
  <w:p w:rsidR="00462860" w:rsidRPr="00462860" w:rsidRDefault="00462860" w:rsidP="00462860">
    <w:pPr>
      <w:spacing w:after="0"/>
      <w:jc w:val="center"/>
      <w:rPr>
        <w:i/>
      </w:rPr>
    </w:pPr>
    <w:r w:rsidRPr="00462860">
      <w:rPr>
        <w:i/>
      </w:rPr>
      <w:t>Become Your Team’s Most Valuable Leader</w:t>
    </w:r>
  </w:p>
  <w:p w:rsidR="00462860" w:rsidRDefault="004628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5E2650"/>
    <w:multiLevelType w:val="hybridMultilevel"/>
    <w:tmpl w:val="90C436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A62F5"/>
    <w:multiLevelType w:val="hybridMultilevel"/>
    <w:tmpl w:val="62A25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47785"/>
    <w:multiLevelType w:val="hybridMultilevel"/>
    <w:tmpl w:val="62A25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1A0DD4"/>
    <w:multiLevelType w:val="hybridMultilevel"/>
    <w:tmpl w:val="53FC6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wMDIzMzKzMDMyNbZQ0lEKTi0uzszPAykwqgUAOD0wPywAAAA="/>
  </w:docVars>
  <w:rsids>
    <w:rsidRoot w:val="00462860"/>
    <w:rsid w:val="00116DE9"/>
    <w:rsid w:val="0014516D"/>
    <w:rsid w:val="001F1344"/>
    <w:rsid w:val="0027631C"/>
    <w:rsid w:val="00460B11"/>
    <w:rsid w:val="00462860"/>
    <w:rsid w:val="005027D9"/>
    <w:rsid w:val="00560D55"/>
    <w:rsid w:val="006213E1"/>
    <w:rsid w:val="00700017"/>
    <w:rsid w:val="0091313A"/>
    <w:rsid w:val="009D7507"/>
    <w:rsid w:val="00AB159B"/>
    <w:rsid w:val="00BA0E8F"/>
    <w:rsid w:val="00BC0A78"/>
    <w:rsid w:val="00CF0CB9"/>
    <w:rsid w:val="00D67C1C"/>
    <w:rsid w:val="00D95C73"/>
    <w:rsid w:val="00E22559"/>
    <w:rsid w:val="00E62E6E"/>
    <w:rsid w:val="00ED0311"/>
    <w:rsid w:val="00F06729"/>
    <w:rsid w:val="00F3335B"/>
    <w:rsid w:val="00F97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783FB1"/>
  <w15:chartTrackingRefBased/>
  <w15:docId w15:val="{070468D3-9365-4AC4-BB4E-31C1C7FC5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2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2860"/>
  </w:style>
  <w:style w:type="paragraph" w:styleId="Footer">
    <w:name w:val="footer"/>
    <w:basedOn w:val="Normal"/>
    <w:link w:val="FooterChar"/>
    <w:uiPriority w:val="99"/>
    <w:unhideWhenUsed/>
    <w:rsid w:val="00462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2860"/>
  </w:style>
  <w:style w:type="paragraph" w:styleId="ListParagraph">
    <w:name w:val="List Paragraph"/>
    <w:basedOn w:val="Normal"/>
    <w:uiPriority w:val="34"/>
    <w:qFormat/>
    <w:rsid w:val="0046286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0D5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27D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TheLeadershipPlayboo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10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y Bechler</dc:creator>
  <cp:keywords/>
  <dc:description/>
  <cp:lastModifiedBy>Jamy Bechler</cp:lastModifiedBy>
  <cp:revision>8</cp:revision>
  <dcterms:created xsi:type="dcterms:W3CDTF">2017-07-31T14:44:00Z</dcterms:created>
  <dcterms:modified xsi:type="dcterms:W3CDTF">2017-08-10T03:07:00Z</dcterms:modified>
</cp:coreProperties>
</file>